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417FC" w14:textId="6CE679F6" w:rsidR="008D3B2E" w:rsidRDefault="00567CE9" w:rsidP="00567CE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a</w:t>
      </w:r>
      <w:r>
        <w:rPr>
          <w:rFonts w:ascii="Times New Roman" w:hAnsi="Times New Roman" w:cs="Times New Roman"/>
          <w:sz w:val="24"/>
          <w:szCs w:val="24"/>
        </w:rPr>
        <w:tab/>
        <w:t>: Andyan Yogawardhana</w:t>
      </w:r>
    </w:p>
    <w:p w14:paraId="1BE478CA" w14:textId="391898BB" w:rsidR="00567CE9" w:rsidRDefault="00567CE9" w:rsidP="00567CE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M</w:t>
      </w:r>
      <w:r>
        <w:rPr>
          <w:rFonts w:ascii="Times New Roman" w:hAnsi="Times New Roman" w:cs="Times New Roman"/>
          <w:sz w:val="24"/>
          <w:szCs w:val="24"/>
        </w:rPr>
        <w:tab/>
        <w:t>: 21/482180/PA/21030</w:t>
      </w:r>
    </w:p>
    <w:p w14:paraId="44157479" w14:textId="60386266" w:rsidR="00B95600" w:rsidRDefault="00567CE9" w:rsidP="00567CE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las</w:t>
      </w:r>
      <w:r>
        <w:rPr>
          <w:rFonts w:ascii="Times New Roman" w:hAnsi="Times New Roman" w:cs="Times New Roman"/>
          <w:sz w:val="24"/>
          <w:szCs w:val="24"/>
        </w:rPr>
        <w:tab/>
        <w:t>: KOMB</w:t>
      </w:r>
      <w:r w:rsidR="00B95600">
        <w:rPr>
          <w:rFonts w:ascii="Times New Roman" w:hAnsi="Times New Roman" w:cs="Times New Roman"/>
          <w:sz w:val="24"/>
          <w:szCs w:val="24"/>
        </w:rPr>
        <w:t>1</w:t>
      </w:r>
    </w:p>
    <w:p w14:paraId="2CD4F377" w14:textId="7AF5221D" w:rsidR="00B95600" w:rsidRDefault="00B95600" w:rsidP="00B9560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ugas </w:t>
      </w:r>
      <w:r w:rsidR="00977965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–</w:t>
      </w:r>
      <w:r w:rsidR="00977965">
        <w:rPr>
          <w:rFonts w:ascii="Times New Roman" w:hAnsi="Times New Roman" w:cs="Times New Roman"/>
          <w:sz w:val="24"/>
          <w:szCs w:val="24"/>
        </w:rPr>
        <w:t xml:space="preserve">Tree </w:t>
      </w:r>
      <w:r>
        <w:rPr>
          <w:rFonts w:ascii="Times New Roman" w:hAnsi="Times New Roman" w:cs="Times New Roman"/>
          <w:sz w:val="24"/>
          <w:szCs w:val="24"/>
        </w:rPr>
        <w:t xml:space="preserve">dan </w:t>
      </w:r>
      <w:r w:rsidR="00977965">
        <w:rPr>
          <w:rFonts w:ascii="Times New Roman" w:hAnsi="Times New Roman" w:cs="Times New Roman"/>
          <w:sz w:val="24"/>
          <w:szCs w:val="24"/>
        </w:rPr>
        <w:t>Binary Search Tree</w:t>
      </w:r>
    </w:p>
    <w:p w14:paraId="292ABCDB" w14:textId="77777777" w:rsidR="00E35F12" w:rsidRDefault="00E35F12" w:rsidP="00B9560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4B767F8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A45028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class</w:t>
      </w:r>
      <w:r w:rsidRPr="00A45028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 xml:space="preserve"> Main 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{</w:t>
      </w:r>
    </w:p>
    <w:p w14:paraId="7B1C63FD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static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mai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String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[] args) {</w:t>
      </w:r>
    </w:p>
    <w:p w14:paraId="0B34EB62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int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[] data 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= {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56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,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23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21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5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9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87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45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77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59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90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83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75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20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5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92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98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00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};</w:t>
      </w:r>
    </w:p>
    <w:p w14:paraId="0836B57E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35DD60AA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ngimplementasikan binary search tree</w:t>
      </w:r>
    </w:p>
    <w:p w14:paraId="08D234F3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Tree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BST 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new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Tre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034603EE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30117709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i 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; i &lt;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data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length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i++) {</w:t>
      </w:r>
    </w:p>
    <w:p w14:paraId="2910693E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45028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node 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new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data[i]);</w:t>
      </w:r>
    </w:p>
    <w:p w14:paraId="75A23940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BS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add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node);</w:t>
      </w:r>
    </w:p>
    <w:p w14:paraId="6B7B4242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72A9E179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</w:p>
    <w:p w14:paraId="7A3BD6C4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</w:t>
      </w:r>
      <w:r w:rsidRPr="00A45028">
        <w:rPr>
          <w:rFonts w:ascii="Fira Code" w:eastAsia="Times New Roman" w:hAnsi="Fira Code" w:cs="Times New Roman"/>
          <w:color w:val="0184BC"/>
          <w:sz w:val="21"/>
          <w:szCs w:val="21"/>
          <w:lang w:eastAsia="en-ID"/>
        </w:rPr>
        <w:t>\n</w:t>
      </w:r>
      <w:r w:rsidRPr="00A45028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- - - - - - - - - - Tree and Binary Search Tree - - - - - - - - - -"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64AB0820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</w:p>
    <w:p w14:paraId="10639543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nampilkan hasil kunjungan berdasarkan 3 cara</w:t>
      </w:r>
    </w:p>
    <w:p w14:paraId="5761D274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BS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InOrder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5ED37EEF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BS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PreOrder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72B98C02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BS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PostOrder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533D2C3A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6CD67E84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nghitung jumlah nilai seluruh elemen</w:t>
      </w:r>
    </w:p>
    <w:p w14:paraId="7BC078CC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BS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Sum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21E72B37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3C718F42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nentukan tinggi binary search tree</w:t>
      </w:r>
    </w:p>
    <w:p w14:paraId="6B91AC3E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BS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TreeHeigh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4E89BB7C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14EA72B8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nampilkan node berdasarkan level kedalaman</w:t>
      </w:r>
    </w:p>
    <w:p w14:paraId="013FBB30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BS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evelOrder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04FCD8B6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73128167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nampilkan nilai sibling node</w:t>
      </w:r>
    </w:p>
    <w:p w14:paraId="27FB361A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BS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Sibling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5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6B574A66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BS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Sibling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20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0ECE2BC9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BS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Sibling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98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167273E5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BS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Sibling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77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3FD4E2AC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BS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Sibling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56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6508A917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BS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Sibling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6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184BB192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2AE7FC31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lastRenderedPageBreak/>
        <w:t xml:space="preserve">       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</w:t>
      </w:r>
      <w:r w:rsidRPr="00A45028">
        <w:rPr>
          <w:rFonts w:ascii="Fira Code" w:eastAsia="Times New Roman" w:hAnsi="Fira Code" w:cs="Times New Roman"/>
          <w:color w:val="0184BC"/>
          <w:sz w:val="21"/>
          <w:szCs w:val="21"/>
          <w:lang w:eastAsia="en-ID"/>
        </w:rPr>
        <w:t>\n</w:t>
      </w:r>
      <w:r w:rsidRPr="00A45028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- - - - - - - - - - - - - - - - - - - - - - - - - - - - - - - - - -</w:t>
      </w:r>
      <w:r w:rsidRPr="00A45028">
        <w:rPr>
          <w:rFonts w:ascii="Fira Code" w:eastAsia="Times New Roman" w:hAnsi="Fira Code" w:cs="Times New Roman"/>
          <w:color w:val="0184BC"/>
          <w:sz w:val="21"/>
          <w:szCs w:val="21"/>
          <w:lang w:eastAsia="en-ID"/>
        </w:rPr>
        <w:t>\n</w:t>
      </w:r>
      <w:r w:rsidRPr="00A45028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20C2A896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66CA5297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}</w:t>
      </w:r>
    </w:p>
    <w:p w14:paraId="7ACF4B5C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7D8B06D3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class</w:t>
      </w:r>
      <w:r w:rsidRPr="00A45028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 xml:space="preserve"> Node 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{</w:t>
      </w:r>
    </w:p>
    <w:p w14:paraId="5991B6F9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rivat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data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46256512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rivat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left, righ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23A32B9F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45CD428F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data) {     </w:t>
      </w:r>
      <w:r w:rsidRPr="00A45028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Node constructor</w:t>
      </w:r>
    </w:p>
    <w:p w14:paraId="6E7F52F2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data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= data;</w:t>
      </w:r>
    </w:p>
    <w:p w14:paraId="259DF671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38040F83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0ED3F2DA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 {      </w:t>
      </w:r>
      <w:r w:rsidRPr="00A45028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ngambil value node</w:t>
      </w:r>
    </w:p>
    <w:p w14:paraId="74185C00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data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658E5ECA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21D74FB7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5C19DB46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 {     </w:t>
      </w:r>
      <w:r w:rsidRPr="00A45028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ngambil left child node</w:t>
      </w:r>
    </w:p>
    <w:p w14:paraId="66FDE452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lef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352CFA1A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198388E5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</w:t>
      </w:r>
    </w:p>
    <w:p w14:paraId="66277DAD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 {        </w:t>
      </w:r>
      <w:r w:rsidRPr="00A45028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ngambil right child node</w:t>
      </w:r>
    </w:p>
    <w:p w14:paraId="140D3070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righ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59080351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237410F8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</w:t>
      </w:r>
    </w:p>
    <w:p w14:paraId="36BBCC11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Lef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node) {    </w:t>
      </w:r>
      <w:r w:rsidRPr="00A45028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ngubah node left child node</w:t>
      </w:r>
    </w:p>
    <w:p w14:paraId="5D907713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lef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= node;</w:t>
      </w:r>
    </w:p>
    <w:p w14:paraId="0A34F803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2D1B31FB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</w:t>
      </w:r>
    </w:p>
    <w:p w14:paraId="07592814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Righ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node) {   </w:t>
      </w:r>
      <w:r w:rsidRPr="00A45028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ngubah node right child node</w:t>
      </w:r>
    </w:p>
    <w:p w14:paraId="02633C18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righ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= node;</w:t>
      </w:r>
    </w:p>
    <w:p w14:paraId="34051A5E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42D16417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}</w:t>
      </w:r>
    </w:p>
    <w:p w14:paraId="75F98BF6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017B52C2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class</w:t>
      </w:r>
      <w:r w:rsidRPr="00A45028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 xml:space="preserve"> Tree 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{</w:t>
      </w:r>
    </w:p>
    <w:p w14:paraId="73228FA6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rivat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root, paren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0FEDD5D6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rivat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height, sum 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32311B6E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20F616A4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oo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 {     </w:t>
      </w:r>
      <w:r w:rsidRPr="00A45028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ngambil value node root</w:t>
      </w:r>
    </w:p>
    <w:p w14:paraId="1BCF5697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roo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7C399D7E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495BE548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6577D465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boolea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isEmpty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 {      </w:t>
      </w:r>
      <w:r w:rsidRPr="00A45028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Cek eksistensi tree</w:t>
      </w:r>
    </w:p>
    <w:p w14:paraId="411C0D58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root ==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null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6C38BCF6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57B61AF5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003510EF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add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node) {    </w:t>
      </w:r>
      <w:r w:rsidRPr="00A45028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nambahkan node ke tree</w:t>
      </w:r>
    </w:p>
    <w:p w14:paraId="0ED751D5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isEmpty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 {</w:t>
      </w:r>
    </w:p>
    <w:p w14:paraId="756B03E9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root = node;</w:t>
      </w:r>
    </w:p>
    <w:p w14:paraId="2581FE4F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} </w:t>
      </w:r>
    </w:p>
    <w:p w14:paraId="0705E1B6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els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{</w:t>
      </w:r>
    </w:p>
    <w:p w14:paraId="07B0C1C3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addNodeFunctio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node, root);    </w:t>
      </w:r>
      <w:r w:rsidRPr="00A45028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manggil fungsi lanjutan untuk menambahkan node</w:t>
      </w:r>
    </w:p>
    <w:p w14:paraId="230603A0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38C5C3ED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15FA3AC9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</w:p>
    <w:p w14:paraId="3BADE2C6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addNodeFunctio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node, </w:t>
      </w:r>
      <w:r w:rsidRPr="00A45028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parent) {       </w:t>
      </w:r>
      <w:r w:rsidRPr="00A45028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nambahkan node</w:t>
      </w:r>
    </w:p>
    <w:p w14:paraId="18E190C9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paren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 &gt;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 {</w:t>
      </w:r>
    </w:p>
    <w:p w14:paraId="207C341B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paren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 ==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null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 {</w:t>
      </w:r>
    </w:p>
    <w:p w14:paraId="57E7B56A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paren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Lef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node);</w:t>
      </w:r>
    </w:p>
    <w:p w14:paraId="6F2799E4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} </w:t>
      </w:r>
    </w:p>
    <w:p w14:paraId="5D47BFBB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els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{</w:t>
      </w:r>
    </w:p>
    <w:p w14:paraId="2493452C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addNodeFunctio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node,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paren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;</w:t>
      </w:r>
    </w:p>
    <w:p w14:paraId="40D17377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}</w:t>
      </w:r>
    </w:p>
    <w:p w14:paraId="3E4764D6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} </w:t>
      </w:r>
    </w:p>
    <w:p w14:paraId="53F43FF4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els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{</w:t>
      </w:r>
    </w:p>
    <w:p w14:paraId="5C466827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paren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 ==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null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 {</w:t>
      </w:r>
    </w:p>
    <w:p w14:paraId="14168B52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paren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Righ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node);</w:t>
      </w:r>
    </w:p>
    <w:p w14:paraId="3FEB7286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} </w:t>
      </w:r>
    </w:p>
    <w:p w14:paraId="46955F30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els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{</w:t>
      </w:r>
    </w:p>
    <w:p w14:paraId="6B718C7A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addNodeFunctio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node,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paren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;</w:t>
      </w:r>
    </w:p>
    <w:p w14:paraId="7E270E91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}</w:t>
      </w:r>
    </w:p>
    <w:p w14:paraId="3B66C065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6FEFB5EF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5A238A75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</w:p>
    <w:p w14:paraId="2083956E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inOrderFunctio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node) {        </w:t>
      </w:r>
      <w:r w:rsidRPr="00A45028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nampilkan data secara inorder</w:t>
      </w:r>
    </w:p>
    <w:p w14:paraId="73085827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node !=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null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 {</w:t>
      </w:r>
    </w:p>
    <w:p w14:paraId="222ABD0A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inOrderFunctio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;</w:t>
      </w:r>
    </w:p>
    <w:p w14:paraId="5CA2FFA0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 + </w:t>
      </w:r>
      <w:r w:rsidRPr="00A45028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 "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7435728A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inOrderFunctio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;</w:t>
      </w:r>
    </w:p>
    <w:p w14:paraId="41781B08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37B1E856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3F2AEA55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6C6C9678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InOrder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 {        </w:t>
      </w:r>
      <w:r w:rsidRPr="00A45028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Fungsi utama untuk menampilkan data secara inorder</w:t>
      </w:r>
    </w:p>
    <w:p w14:paraId="1CD56066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</w:t>
      </w:r>
      <w:r w:rsidRPr="00A45028">
        <w:rPr>
          <w:rFonts w:ascii="Fira Code" w:eastAsia="Times New Roman" w:hAnsi="Fira Code" w:cs="Times New Roman"/>
          <w:color w:val="0184BC"/>
          <w:sz w:val="21"/>
          <w:szCs w:val="21"/>
          <w:lang w:eastAsia="en-ID"/>
        </w:rPr>
        <w:t>\n</w:t>
      </w:r>
      <w:r w:rsidRPr="00A45028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In Order</w:t>
      </w:r>
      <w:r w:rsidRPr="00A45028">
        <w:rPr>
          <w:rFonts w:ascii="Fira Code" w:eastAsia="Times New Roman" w:hAnsi="Fira Code" w:cs="Times New Roman"/>
          <w:color w:val="0184BC"/>
          <w:sz w:val="21"/>
          <w:szCs w:val="21"/>
          <w:lang w:eastAsia="en-ID"/>
        </w:rPr>
        <w:t>\t</w:t>
      </w:r>
      <w:r w:rsidRPr="00A45028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: "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40DFE49F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inOrderFunctio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oo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;</w:t>
      </w:r>
    </w:p>
    <w:p w14:paraId="6852911C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4295C7D9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</w:p>
    <w:p w14:paraId="0720A029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lastRenderedPageBreak/>
        <w:t xml:space="preserve">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eOrderFunctio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node) {       </w:t>
      </w:r>
      <w:r w:rsidRPr="00A45028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nampilkan data secara preorder</w:t>
      </w:r>
    </w:p>
    <w:p w14:paraId="09ACED96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node !=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null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 {</w:t>
      </w:r>
    </w:p>
    <w:p w14:paraId="4A2338CE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 + </w:t>
      </w:r>
      <w:r w:rsidRPr="00A45028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 "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44472235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eOrderFunctio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;</w:t>
      </w:r>
    </w:p>
    <w:p w14:paraId="77F83041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eOrderFunctio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;</w:t>
      </w:r>
    </w:p>
    <w:p w14:paraId="07602820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0EF00681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29364327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</w:p>
    <w:p w14:paraId="21BB032A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PreOrder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 {        </w:t>
      </w:r>
      <w:r w:rsidRPr="00A45028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Fungsi utama untuk menampilkan data secara preorder</w:t>
      </w:r>
    </w:p>
    <w:p w14:paraId="1E752D7D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</w:t>
      </w:r>
      <w:r w:rsidRPr="00A45028">
        <w:rPr>
          <w:rFonts w:ascii="Fira Code" w:eastAsia="Times New Roman" w:hAnsi="Fira Code" w:cs="Times New Roman"/>
          <w:color w:val="0184BC"/>
          <w:sz w:val="21"/>
          <w:szCs w:val="21"/>
          <w:lang w:eastAsia="en-ID"/>
        </w:rPr>
        <w:t>\n</w:t>
      </w:r>
      <w:r w:rsidRPr="00A45028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Pre Order</w:t>
      </w:r>
      <w:r w:rsidRPr="00A45028">
        <w:rPr>
          <w:rFonts w:ascii="Fira Code" w:eastAsia="Times New Roman" w:hAnsi="Fira Code" w:cs="Times New Roman"/>
          <w:color w:val="0184BC"/>
          <w:sz w:val="21"/>
          <w:szCs w:val="21"/>
          <w:lang w:eastAsia="en-ID"/>
        </w:rPr>
        <w:t>\t</w:t>
      </w:r>
      <w:r w:rsidRPr="00A45028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: "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105ED5FA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eOrderFunctio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oo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;</w:t>
      </w:r>
    </w:p>
    <w:p w14:paraId="214388D3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36E4D88D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04546128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</w:p>
    <w:p w14:paraId="341FFD65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ostOrderFunctio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node) {      </w:t>
      </w:r>
      <w:r w:rsidRPr="00A45028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nampilkan data secara postorder</w:t>
      </w:r>
    </w:p>
    <w:p w14:paraId="4A48D891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node !=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null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 {</w:t>
      </w:r>
    </w:p>
    <w:p w14:paraId="67A91A73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ostOrderFunctio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;</w:t>
      </w:r>
    </w:p>
    <w:p w14:paraId="5D689D92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ostOrderFunctio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;</w:t>
      </w:r>
    </w:p>
    <w:p w14:paraId="1171C42E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 + </w:t>
      </w:r>
      <w:r w:rsidRPr="00A45028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 "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547FDFE4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48BD1D19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1A1217CF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</w:p>
    <w:p w14:paraId="43281DDE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PostOrder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 {        </w:t>
      </w:r>
      <w:r w:rsidRPr="00A45028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Fungsi utama untuk menampilkan data secara postorder</w:t>
      </w:r>
    </w:p>
    <w:p w14:paraId="750E93EE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</w:t>
      </w:r>
      <w:r w:rsidRPr="00A45028">
        <w:rPr>
          <w:rFonts w:ascii="Fira Code" w:eastAsia="Times New Roman" w:hAnsi="Fira Code" w:cs="Times New Roman"/>
          <w:color w:val="0184BC"/>
          <w:sz w:val="21"/>
          <w:szCs w:val="21"/>
          <w:lang w:eastAsia="en-ID"/>
        </w:rPr>
        <w:t>\n</w:t>
      </w:r>
      <w:r w:rsidRPr="00A45028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Post Order</w:t>
      </w:r>
      <w:r w:rsidRPr="00A45028">
        <w:rPr>
          <w:rFonts w:ascii="Fira Code" w:eastAsia="Times New Roman" w:hAnsi="Fira Code" w:cs="Times New Roman"/>
          <w:color w:val="0184BC"/>
          <w:sz w:val="21"/>
          <w:szCs w:val="21"/>
          <w:lang w:eastAsia="en-ID"/>
        </w:rPr>
        <w:t>\t</w:t>
      </w:r>
      <w:r w:rsidRPr="00A45028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: "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4B4DF9D6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ostOrderFunctio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oo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;</w:t>
      </w:r>
    </w:p>
    <w:p w14:paraId="097661A2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1D8C43FE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29192D55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umNodeData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node) {        </w:t>
      </w:r>
      <w:r w:rsidRPr="00A45028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nambahkan seluruh value node di tree</w:t>
      </w:r>
    </w:p>
    <w:p w14:paraId="45ECE959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node !=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null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 {</w:t>
      </w:r>
    </w:p>
    <w:p w14:paraId="2CC0E283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umNodeData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;</w:t>
      </w:r>
    </w:p>
    <w:p w14:paraId="7EBE73A2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sum +=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6B6708F5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umNodeData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;</w:t>
      </w:r>
    </w:p>
    <w:p w14:paraId="6ACF89A0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36DFAB3F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3DB96DEC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0DBACF01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Sum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 {        </w:t>
      </w:r>
      <w:r w:rsidRPr="00A45028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Fungsi utama untuk menjumlahkan semua value node pada tree</w:t>
      </w:r>
    </w:p>
    <w:p w14:paraId="52A40BCA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umNodeData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root);</w:t>
      </w:r>
    </w:p>
    <w:p w14:paraId="7A652796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</w:t>
      </w:r>
      <w:r w:rsidRPr="00A45028">
        <w:rPr>
          <w:rFonts w:ascii="Fira Code" w:eastAsia="Times New Roman" w:hAnsi="Fira Code" w:cs="Times New Roman"/>
          <w:color w:val="0184BC"/>
          <w:sz w:val="21"/>
          <w:szCs w:val="21"/>
          <w:lang w:eastAsia="en-ID"/>
        </w:rPr>
        <w:t>\n\n</w:t>
      </w:r>
      <w:r w:rsidRPr="00A45028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Data Sum</w:t>
      </w:r>
      <w:r w:rsidRPr="00A45028">
        <w:rPr>
          <w:rFonts w:ascii="Fira Code" w:eastAsia="Times New Roman" w:hAnsi="Fira Code" w:cs="Times New Roman"/>
          <w:color w:val="0184BC"/>
          <w:sz w:val="21"/>
          <w:szCs w:val="21"/>
          <w:lang w:eastAsia="en-ID"/>
        </w:rPr>
        <w:t>\t</w:t>
      </w:r>
      <w:r w:rsidRPr="00A45028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: "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sum + </w:t>
      </w:r>
      <w:r w:rsidRPr="00A45028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</w:t>
      </w:r>
      <w:r w:rsidRPr="00A45028">
        <w:rPr>
          <w:rFonts w:ascii="Fira Code" w:eastAsia="Times New Roman" w:hAnsi="Fira Code" w:cs="Times New Roman"/>
          <w:color w:val="0184BC"/>
          <w:sz w:val="21"/>
          <w:szCs w:val="21"/>
          <w:lang w:eastAsia="en-ID"/>
        </w:rPr>
        <w:t>\n</w:t>
      </w:r>
      <w:r w:rsidRPr="00A45028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15AC9237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sum =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1872110A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6B0463ED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227A7D40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lastRenderedPageBreak/>
        <w:t xml:space="preserve">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TreeHeigh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 {         </w:t>
      </w:r>
      <w:r w:rsidRPr="00A45028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Fungsi utama untuk menghitung tinggi tree</w:t>
      </w:r>
    </w:p>
    <w:p w14:paraId="5023C75B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height =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treeHeightFunctio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root);</w:t>
      </w:r>
    </w:p>
    <w:p w14:paraId="07A3D65D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Tree Height</w:t>
      </w:r>
      <w:r w:rsidRPr="00A45028">
        <w:rPr>
          <w:rFonts w:ascii="Fira Code" w:eastAsia="Times New Roman" w:hAnsi="Fira Code" w:cs="Times New Roman"/>
          <w:color w:val="0184BC"/>
          <w:sz w:val="21"/>
          <w:szCs w:val="21"/>
          <w:lang w:eastAsia="en-ID"/>
        </w:rPr>
        <w:t>\t</w:t>
      </w:r>
      <w:r w:rsidRPr="00A45028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: "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(height -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) + </w:t>
      </w:r>
      <w:r w:rsidRPr="00A45028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</w:t>
      </w:r>
      <w:r w:rsidRPr="00A45028">
        <w:rPr>
          <w:rFonts w:ascii="Fira Code" w:eastAsia="Times New Roman" w:hAnsi="Fira Code" w:cs="Times New Roman"/>
          <w:color w:val="0184BC"/>
          <w:sz w:val="21"/>
          <w:szCs w:val="21"/>
          <w:lang w:eastAsia="en-ID"/>
        </w:rPr>
        <w:t>\n</w:t>
      </w:r>
      <w:r w:rsidRPr="00A45028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33635B45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05B1235D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77A64A39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treeHeightFunctio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node) {         </w:t>
      </w:r>
      <w:r w:rsidRPr="00A45028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nghitung tinggi tree</w:t>
      </w:r>
    </w:p>
    <w:p w14:paraId="417A69B0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node ==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null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 {</w:t>
      </w:r>
    </w:p>
    <w:p w14:paraId="10355DE1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6A5F4B84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64E0EB6E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els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{</w:t>
      </w:r>
    </w:p>
    <w:p w14:paraId="23B4CB0E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treeHeightFunctio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) &gt;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treeHeightFunctio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) {</w:t>
      </w:r>
    </w:p>
    <w:p w14:paraId="69DEA7BC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treeHeightFunctio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));       </w:t>
      </w:r>
    </w:p>
    <w:p w14:paraId="1DD5B45C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}</w:t>
      </w:r>
    </w:p>
    <w:p w14:paraId="2A74F7D4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els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{</w:t>
      </w:r>
    </w:p>
    <w:p w14:paraId="645441A7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treeHeightFunctio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);      </w:t>
      </w:r>
    </w:p>
    <w:p w14:paraId="0F678202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}</w:t>
      </w:r>
    </w:p>
    <w:p w14:paraId="10F32E24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5C3DE362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4D490B4E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06438DF9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evelOrder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 {         </w:t>
      </w:r>
      <w:r w:rsidRPr="00A45028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Fungsi utama untuk menampilkan data tiap level pada tree</w:t>
      </w:r>
    </w:p>
    <w:p w14:paraId="68AA4CBE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Tree Level Order"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684EF335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i 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i &lt;= height; i++) {</w:t>
      </w:r>
    </w:p>
    <w:p w14:paraId="37D51E75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Level "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i + </w:t>
      </w:r>
      <w:r w:rsidRPr="00A45028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 : "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05FE3F0E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levelOrderFunctio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root, i);</w:t>
      </w:r>
    </w:p>
    <w:p w14:paraId="05C5B9AE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0D710787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443A8C2D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  </w:t>
      </w:r>
    </w:p>
    <w:p w14:paraId="152074CA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192D2614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</w:p>
    <w:p w14:paraId="741A85AF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levelOrderFunctio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node,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level) {      </w:t>
      </w:r>
      <w:r w:rsidRPr="00A45028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ncari dan menampilkan data tiap level pada tree</w:t>
      </w:r>
    </w:p>
    <w:p w14:paraId="38878229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node !=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null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 {</w:t>
      </w:r>
    </w:p>
    <w:p w14:paraId="419934D6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level ==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{</w:t>
      </w:r>
    </w:p>
    <w:p w14:paraId="2D8CDCB2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 + </w:t>
      </w:r>
      <w:r w:rsidRPr="00A45028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 "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0FFB622C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}</w:t>
      </w:r>
    </w:p>
    <w:p w14:paraId="39F1ECBB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els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level &gt;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 {</w:t>
      </w:r>
    </w:p>
    <w:p w14:paraId="111384FF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levelOrderFunctio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, level -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34E1F3EB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levelOrderFunctio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, level -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5B574A92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}</w:t>
      </w:r>
    </w:p>
    <w:p w14:paraId="3ED4B8D4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lastRenderedPageBreak/>
        <w:t>        }</w:t>
      </w:r>
    </w:p>
    <w:p w14:paraId="01C3652D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</w:t>
      </w:r>
    </w:p>
    <w:p w14:paraId="400D1FC0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5287EFA1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4400CD07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Sibling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data) {            </w:t>
      </w:r>
      <w:r w:rsidRPr="00A45028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ncari sibling dari sebuah node dalam tree</w:t>
      </w:r>
    </w:p>
    <w:p w14:paraId="6DC661B4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boolean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isExist 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arch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root, data);</w:t>
      </w:r>
    </w:p>
    <w:p w14:paraId="6E9F2043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isExist) {</w:t>
      </w:r>
    </w:p>
    <w:p w14:paraId="69A59D81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Node with data ("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data + </w:t>
      </w:r>
      <w:r w:rsidRPr="00A45028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) found with"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11983EC0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findParen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root, data);</w:t>
      </w:r>
    </w:p>
    <w:p w14:paraId="18ABF9E9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parent !=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null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 {</w:t>
      </w:r>
    </w:p>
    <w:p w14:paraId="189F0EED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A45028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System.out.print(" with parent (" + parent.getData() + ")");</w:t>
      </w:r>
    </w:p>
    <w:p w14:paraId="290C652D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paren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 !=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null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&amp;&amp;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paren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 == data) {</w:t>
      </w:r>
    </w:p>
    <w:p w14:paraId="5B924956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paren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 !=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null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 {</w:t>
      </w:r>
    </w:p>
    <w:p w14:paraId="161447DB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   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 with their sibling ("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paren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 + </w:t>
      </w:r>
      <w:r w:rsidRPr="00A45028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)"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23154758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} </w:t>
      </w:r>
    </w:p>
    <w:p w14:paraId="025EC9F2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els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{</w:t>
      </w:r>
    </w:p>
    <w:p w14:paraId="09760DA1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   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 with no sibling"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10F57C43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    }</w:t>
      </w:r>
    </w:p>
    <w:p w14:paraId="34ACC53D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}</w:t>
      </w:r>
    </w:p>
    <w:p w14:paraId="63177483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els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paren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 !=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null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&amp;&amp;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paren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 == data) {</w:t>
      </w:r>
    </w:p>
    <w:p w14:paraId="15DDA264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paren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 !=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null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 {</w:t>
      </w:r>
    </w:p>
    <w:p w14:paraId="72AB9B8F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   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 with their sibling ("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paren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 + </w:t>
      </w:r>
      <w:r w:rsidRPr="00A45028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)"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3C7BB6DC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} </w:t>
      </w:r>
    </w:p>
    <w:p w14:paraId="7122DDC7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els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{</w:t>
      </w:r>
    </w:p>
    <w:p w14:paraId="61A2FC8C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   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 with no sibling"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44BF7E5F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    }</w:t>
      </w:r>
    </w:p>
    <w:p w14:paraId="015FD17E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}</w:t>
      </w:r>
    </w:p>
    <w:p w14:paraId="53F46D1E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}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els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{</w:t>
      </w:r>
    </w:p>
    <w:p w14:paraId="630B0764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 no parent (root node)"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3927776C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}</w:t>
      </w:r>
    </w:p>
    <w:p w14:paraId="3A1D39E2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} </w:t>
      </w:r>
    </w:p>
    <w:p w14:paraId="0E42702A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els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{</w:t>
      </w:r>
    </w:p>
    <w:p w14:paraId="25D5C5AA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Node with data ("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data + </w:t>
      </w:r>
      <w:r w:rsidRPr="00A45028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) not found"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150CCC66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270A1D07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4A086351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3ED70918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lastRenderedPageBreak/>
        <w:t xml:space="preserve">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boolea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arch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node,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data) {        </w:t>
      </w:r>
      <w:r w:rsidRPr="00A45028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Cek eksistensi node</w:t>
      </w:r>
    </w:p>
    <w:p w14:paraId="5A84C26C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whil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node !=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null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 {</w:t>
      </w:r>
    </w:p>
    <w:p w14:paraId="322387DF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 == data) {</w:t>
      </w:r>
    </w:p>
    <w:p w14:paraId="1820394D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tru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2742F6CC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} </w:t>
      </w:r>
    </w:p>
    <w:p w14:paraId="4F02AFF3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els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{</w:t>
      </w:r>
    </w:p>
    <w:p w14:paraId="3524CDD4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 &gt; data) {</w:t>
      </w:r>
    </w:p>
    <w:p w14:paraId="5FF8FB9B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arch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, data);</w:t>
      </w:r>
    </w:p>
    <w:p w14:paraId="6DD94EFC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} </w:t>
      </w:r>
    </w:p>
    <w:p w14:paraId="44B8060B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els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{</w:t>
      </w:r>
    </w:p>
    <w:p w14:paraId="62CCAE6F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arch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, data);</w:t>
      </w:r>
    </w:p>
    <w:p w14:paraId="614CBB61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}</w:t>
      </w:r>
    </w:p>
    <w:p w14:paraId="57BD5705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}</w:t>
      </w:r>
    </w:p>
    <w:p w14:paraId="15C05268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0E260F5D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fals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6528235F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4FE1E361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27DCE159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findParen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node,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data) {       </w:t>
      </w:r>
      <w:r w:rsidRPr="00A45028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ncari parent dari sebuah node dalam tree</w:t>
      </w:r>
    </w:p>
    <w:p w14:paraId="5FBDD664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node == root) {</w:t>
      </w:r>
    </w:p>
    <w:p w14:paraId="10D6A9F9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parent =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null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164381A9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36D1FFD2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whil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node !=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null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 {</w:t>
      </w:r>
    </w:p>
    <w:p w14:paraId="314FE372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(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 !=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null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&amp;&amp;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 == data) || (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 != </w:t>
      </w:r>
      <w:r w:rsidRPr="00A45028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null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&amp;&amp; 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 == data)) {</w:t>
      </w:r>
    </w:p>
    <w:p w14:paraId="60D5632E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parent = node;</w:t>
      </w:r>
    </w:p>
    <w:p w14:paraId="754AC296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}</w:t>
      </w:r>
    </w:p>
    <w:p w14:paraId="5017DD64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</w:p>
    <w:p w14:paraId="3E952A8F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 &gt; data) {</w:t>
      </w:r>
    </w:p>
    <w:p w14:paraId="7B8E72A2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findParen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, data);</w:t>
      </w:r>
    </w:p>
    <w:p w14:paraId="22D0A405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} </w:t>
      </w:r>
    </w:p>
    <w:p w14:paraId="39310E56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els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{</w:t>
      </w:r>
    </w:p>
    <w:p w14:paraId="29FFCDC3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findParen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45028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ode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45028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, data);</w:t>
      </w:r>
    </w:p>
    <w:p w14:paraId="5585877B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}</w:t>
      </w:r>
    </w:p>
    <w:p w14:paraId="7EAB6B1F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1139849E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45028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parent;</w:t>
      </w:r>
    </w:p>
    <w:p w14:paraId="66A15AB7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57221CF5" w14:textId="77777777" w:rsidR="00A45028" w:rsidRPr="00A45028" w:rsidRDefault="00A45028" w:rsidP="00A45028">
      <w:pPr>
        <w:pStyle w:val="ListParagraph"/>
        <w:numPr>
          <w:ilvl w:val="0"/>
          <w:numId w:val="1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5028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}</w:t>
      </w:r>
    </w:p>
    <w:p w14:paraId="54E49979" w14:textId="78949622" w:rsidR="00C269F0" w:rsidRDefault="00C269F0">
      <w:pPr>
        <w:rPr>
          <w:rFonts w:ascii="Fira Code" w:hAnsi="Fira Code" w:cs="Times New Roman"/>
        </w:rPr>
      </w:pPr>
      <w:r>
        <w:rPr>
          <w:rFonts w:ascii="Fira Code" w:hAnsi="Fira Code" w:cs="Times New Roman"/>
        </w:rPr>
        <w:br w:type="page"/>
      </w:r>
    </w:p>
    <w:p w14:paraId="77508086" w14:textId="5B40F733" w:rsidR="00A45028" w:rsidRPr="00C269F0" w:rsidRDefault="00BD5043" w:rsidP="00C269F0">
      <w:pPr>
        <w:spacing w:line="360" w:lineRule="auto"/>
        <w:jc w:val="center"/>
        <w:rPr>
          <w:rFonts w:ascii="Fira Code" w:hAnsi="Fira Code" w:cs="Times New Roman"/>
        </w:rPr>
      </w:pPr>
      <w:r w:rsidRPr="00BD5043">
        <w:rPr>
          <w:rFonts w:ascii="Fira Code" w:hAnsi="Fira Code" w:cs="Times New Roman"/>
        </w:rPr>
        <w:lastRenderedPageBreak/>
        <w:drawing>
          <wp:inline distT="0" distB="0" distL="0" distR="0" wp14:anchorId="66583984" wp14:editId="3A46A7DB">
            <wp:extent cx="5040000" cy="4186286"/>
            <wp:effectExtent l="0" t="0" r="8255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4186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45028" w:rsidRPr="00C269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ira Code">
    <w:panose1 w:val="020B0809050000020004"/>
    <w:charset w:val="00"/>
    <w:family w:val="modern"/>
    <w:pitch w:val="fixed"/>
    <w:sig w:usb0="40000287" w:usb1="02003901" w:usb2="02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A61DB"/>
    <w:multiLevelType w:val="hybridMultilevel"/>
    <w:tmpl w:val="BD04CF00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4C1381"/>
    <w:multiLevelType w:val="hybridMultilevel"/>
    <w:tmpl w:val="E84896D8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345B91"/>
    <w:multiLevelType w:val="hybridMultilevel"/>
    <w:tmpl w:val="39B89942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392894"/>
    <w:multiLevelType w:val="hybridMultilevel"/>
    <w:tmpl w:val="D20CB750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255718"/>
    <w:multiLevelType w:val="hybridMultilevel"/>
    <w:tmpl w:val="EC1A39CE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002A3F"/>
    <w:multiLevelType w:val="hybridMultilevel"/>
    <w:tmpl w:val="E13C4104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BD6027"/>
    <w:multiLevelType w:val="hybridMultilevel"/>
    <w:tmpl w:val="0E7878D0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9F4C6B"/>
    <w:multiLevelType w:val="hybridMultilevel"/>
    <w:tmpl w:val="D2DA7CF6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6951DC"/>
    <w:multiLevelType w:val="hybridMultilevel"/>
    <w:tmpl w:val="18525B8E"/>
    <w:lvl w:ilvl="0" w:tplc="0E448E0E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052DF2"/>
    <w:multiLevelType w:val="hybridMultilevel"/>
    <w:tmpl w:val="AE9053A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0"/>
  </w:num>
  <w:num w:numId="4">
    <w:abstractNumId w:val="5"/>
  </w:num>
  <w:num w:numId="5">
    <w:abstractNumId w:val="4"/>
  </w:num>
  <w:num w:numId="6">
    <w:abstractNumId w:val="7"/>
  </w:num>
  <w:num w:numId="7">
    <w:abstractNumId w:val="6"/>
  </w:num>
  <w:num w:numId="8">
    <w:abstractNumId w:val="1"/>
  </w:num>
  <w:num w:numId="9">
    <w:abstractNumId w:val="3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tbAwNzAwN7M0MbRU0lEKTi0uzszPAykwqgUAHeYnZSwAAAA="/>
  </w:docVars>
  <w:rsids>
    <w:rsidRoot w:val="00567CE9"/>
    <w:rsid w:val="000A66C4"/>
    <w:rsid w:val="003F5EDD"/>
    <w:rsid w:val="005360BB"/>
    <w:rsid w:val="005407B7"/>
    <w:rsid w:val="00567CE9"/>
    <w:rsid w:val="0057705B"/>
    <w:rsid w:val="0062495F"/>
    <w:rsid w:val="008D3B2E"/>
    <w:rsid w:val="00977965"/>
    <w:rsid w:val="009A7DD5"/>
    <w:rsid w:val="00A45028"/>
    <w:rsid w:val="00A95200"/>
    <w:rsid w:val="00B95600"/>
    <w:rsid w:val="00BD5043"/>
    <w:rsid w:val="00C269F0"/>
    <w:rsid w:val="00C37D13"/>
    <w:rsid w:val="00D5519C"/>
    <w:rsid w:val="00DD2525"/>
    <w:rsid w:val="00E35F12"/>
    <w:rsid w:val="00EC4493"/>
    <w:rsid w:val="00F44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C989D6"/>
  <w15:chartTrackingRefBased/>
  <w15:docId w15:val="{DBEB8921-FC73-47BB-A8C5-9181449FB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56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3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1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42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72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2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7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9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65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0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8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7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9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85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8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2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9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6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6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1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36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9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6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1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29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2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2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1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2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2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9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4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0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6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6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7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6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8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1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2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6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0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1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2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2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2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2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0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5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4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67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5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1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0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6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5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8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9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1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6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0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4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7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8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2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5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0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7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8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4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6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5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6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7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9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1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16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8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9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9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5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3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7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9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7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3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93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1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0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03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3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5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55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5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26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6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0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8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1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2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1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3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9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4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5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0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08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1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4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1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8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3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73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1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8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2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1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6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9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2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4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44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0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3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1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0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9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5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6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0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8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5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0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1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5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9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5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5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9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9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2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4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0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4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7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1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7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5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6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5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7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0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4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8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7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5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0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2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4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1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2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9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9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2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7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2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2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1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8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6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3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0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6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6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9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6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7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9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9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5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4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9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67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1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3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0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9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4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1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9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1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3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0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2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6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6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9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3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6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5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0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6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5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3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9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0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2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97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66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48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1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81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4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4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3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6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4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7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3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0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96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16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0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3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4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2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64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5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2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43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02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84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6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2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4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2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6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4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1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4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86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1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9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8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9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4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43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4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9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9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9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9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9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3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9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0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7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0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8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6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9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98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76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9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1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5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9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1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8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5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9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6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2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2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8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6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6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46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9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4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6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0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2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7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8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0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6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1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3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1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5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1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1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2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9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4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1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0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7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6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6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9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8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1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1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0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4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2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5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0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0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7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9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4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1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0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8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5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6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4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0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6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1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1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3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5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8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0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4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8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6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7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0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8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7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7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9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1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9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8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3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8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9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0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4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7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4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6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1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2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5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0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9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16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35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7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6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4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9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0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7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7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0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3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2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8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5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6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4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0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8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3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8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3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7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06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7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9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2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7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5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8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54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57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0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5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8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7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7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0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7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5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2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2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1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2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7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9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1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2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9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5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9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3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1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5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9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8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06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32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2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2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4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2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86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5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8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2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3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7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4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8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1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8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1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6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5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0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83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8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6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3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5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64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0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4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0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6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6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0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2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56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6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7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7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1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2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4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9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3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0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2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3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0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1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7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7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4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9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4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7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0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3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9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0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7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9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1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6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2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1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7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5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5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94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7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8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2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0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7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3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4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5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5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2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0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7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1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5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1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1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6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8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2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0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6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3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6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9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9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7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9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8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8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2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7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74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95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57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37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0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8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8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5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83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0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0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7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7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5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06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3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9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5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6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0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0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0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6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1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46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95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93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2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0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2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8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0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5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6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5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4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8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3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8</Pages>
  <Words>1339</Words>
  <Characters>7634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an Yoga</dc:creator>
  <cp:keywords/>
  <dc:description/>
  <cp:lastModifiedBy>Andyan Yoga</cp:lastModifiedBy>
  <cp:revision>5</cp:revision>
  <cp:lastPrinted>2022-03-04T09:15:00Z</cp:lastPrinted>
  <dcterms:created xsi:type="dcterms:W3CDTF">2022-03-13T16:50:00Z</dcterms:created>
  <dcterms:modified xsi:type="dcterms:W3CDTF">2022-03-13T17:01:00Z</dcterms:modified>
</cp:coreProperties>
</file>